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5728C" w:rsidTr="00E5728C">
        <w:tc>
          <w:tcPr>
            <w:tcW w:w="4675" w:type="dxa"/>
          </w:tcPr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0:</w:t>
            </w:r>
            <w:r>
              <w:rPr>
                <w:rFonts w:ascii="Arial" w:hAnsi="Arial" w:cs="Arial"/>
                <w:sz w:val="24"/>
              </w:rPr>
              <w:t xml:space="preserve"> (1)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1:</w:t>
            </w:r>
            <w:r>
              <w:rPr>
                <w:rFonts w:ascii="Arial" w:hAnsi="Arial" w:cs="Arial"/>
                <w:sz w:val="24"/>
              </w:rPr>
              <w:t xml:space="preserve"> (1, 2)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2:</w:t>
            </w:r>
            <w:r>
              <w:rPr>
                <w:rFonts w:ascii="Arial" w:hAnsi="Arial" w:cs="Arial"/>
                <w:sz w:val="24"/>
              </w:rPr>
              <w:t xml:space="preserve"> (1, 2, 4)</w:t>
            </w:r>
          </w:p>
          <w:p w:rsidR="00E5728C" w:rsidRPr="00EC5870" w:rsidRDefault="00E5728C" w:rsidP="00E5728C">
            <w:pPr>
              <w:rPr>
                <w:rFonts w:ascii="Arial" w:hAnsi="Arial" w:cs="Arial"/>
                <w:b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 xml:space="preserve">Order 3: 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(1, 2, 6, 4)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(1, 3, 2, 7)</w:t>
            </w:r>
          </w:p>
          <w:p w:rsidR="00E5728C" w:rsidRPr="00EC5870" w:rsidRDefault="00E5728C" w:rsidP="00E5728C">
            <w:pPr>
              <w:rPr>
                <w:rFonts w:ascii="Arial" w:hAnsi="Arial" w:cs="Arial"/>
                <w:b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4: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(1, 3, 10, 2, 5)</w:t>
            </w:r>
          </w:p>
          <w:p w:rsidR="00E5728C" w:rsidRPr="00EC5870" w:rsidRDefault="00E5728C" w:rsidP="00E5728C">
            <w:pPr>
              <w:rPr>
                <w:rFonts w:ascii="Arial" w:hAnsi="Arial" w:cs="Arial"/>
                <w:b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5:</w:t>
            </w:r>
          </w:p>
          <w:p w:rsidR="00E5728C" w:rsidRPr="00C708B4" w:rsidRDefault="00E5728C" w:rsidP="00E5728C">
            <w:pPr>
              <w:rPr>
                <w:rFonts w:ascii="Arial" w:hAnsi="Arial" w:cs="Arial"/>
                <w:sz w:val="24"/>
              </w:rPr>
            </w:pPr>
            <w:r w:rsidRPr="00C708B4">
              <w:rPr>
                <w:rFonts w:ascii="Arial" w:hAnsi="Arial" w:cs="Arial"/>
                <w:sz w:val="24"/>
              </w:rPr>
              <w:t>(1, 2, 5, 4, 6, 13)</w:t>
            </w:r>
          </w:p>
          <w:p w:rsidR="00E5728C" w:rsidRPr="00C708B4" w:rsidRDefault="00E5728C" w:rsidP="00E5728C">
            <w:pPr>
              <w:rPr>
                <w:rFonts w:ascii="Arial" w:hAnsi="Arial" w:cs="Arial"/>
                <w:sz w:val="24"/>
              </w:rPr>
            </w:pPr>
            <w:r w:rsidRPr="00C708B4">
              <w:rPr>
                <w:rFonts w:ascii="Arial" w:hAnsi="Arial" w:cs="Arial"/>
                <w:sz w:val="24"/>
              </w:rPr>
              <w:t>(1, 2, 7, 4, 12, 5)</w:t>
            </w:r>
          </w:p>
          <w:p w:rsidR="00E5728C" w:rsidRPr="00C708B4" w:rsidRDefault="00E5728C" w:rsidP="00E5728C">
            <w:pPr>
              <w:rPr>
                <w:rFonts w:ascii="Arial" w:hAnsi="Arial" w:cs="Arial"/>
                <w:sz w:val="24"/>
              </w:rPr>
            </w:pPr>
            <w:r w:rsidRPr="00C708B4">
              <w:rPr>
                <w:rFonts w:ascii="Arial" w:hAnsi="Arial" w:cs="Arial"/>
                <w:sz w:val="24"/>
              </w:rPr>
              <w:t>(1, 3, 2, 7, 8, 10)</w:t>
            </w:r>
          </w:p>
          <w:p w:rsidR="00E5728C" w:rsidRPr="00C708B4" w:rsidRDefault="00E5728C" w:rsidP="00E5728C">
            <w:pPr>
              <w:rPr>
                <w:rFonts w:ascii="Arial" w:hAnsi="Arial" w:cs="Arial"/>
                <w:sz w:val="24"/>
              </w:rPr>
            </w:pPr>
            <w:r w:rsidRPr="00C708B4">
              <w:rPr>
                <w:rFonts w:ascii="Arial" w:hAnsi="Arial" w:cs="Arial"/>
                <w:sz w:val="24"/>
              </w:rPr>
              <w:t>(1, 3, 6, 2, 5, 14)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C708B4">
              <w:rPr>
                <w:rFonts w:ascii="Arial" w:hAnsi="Arial" w:cs="Arial"/>
                <w:sz w:val="24"/>
              </w:rPr>
              <w:t>(1, 7, 3, 2, 4, 14)</w:t>
            </w:r>
          </w:p>
          <w:p w:rsidR="00E5728C" w:rsidRDefault="00E5728C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4675" w:type="dxa"/>
          </w:tcPr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0:</w:t>
            </w:r>
            <w:r w:rsidR="00B15F17">
              <w:rPr>
                <w:rFonts w:ascii="Arial" w:hAnsi="Arial" w:cs="Arial"/>
                <w:sz w:val="24"/>
              </w:rPr>
              <w:t xml:space="preserve"> [1]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1:</w:t>
            </w:r>
            <w:r w:rsidR="00B15F17">
              <w:rPr>
                <w:rFonts w:ascii="Arial" w:hAnsi="Arial" w:cs="Arial"/>
                <w:sz w:val="24"/>
              </w:rPr>
              <w:t xml:space="preserve"> [1, 2]</w:t>
            </w:r>
          </w:p>
          <w:p w:rsid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2:</w:t>
            </w:r>
            <w:r w:rsidR="00B15F17">
              <w:rPr>
                <w:rFonts w:ascii="Arial" w:hAnsi="Arial" w:cs="Arial"/>
                <w:sz w:val="24"/>
              </w:rPr>
              <w:t xml:space="preserve"> [1, 2, 4]</w:t>
            </w:r>
            <w:bookmarkStart w:id="0" w:name="_GoBack"/>
            <w:bookmarkEnd w:id="0"/>
          </w:p>
          <w:p w:rsidR="00E5728C" w:rsidRDefault="00E5728C" w:rsidP="00E5728C">
            <w:pPr>
              <w:rPr>
                <w:rFonts w:ascii="Arial" w:hAnsi="Arial" w:cs="Arial"/>
                <w:b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 xml:space="preserve">Order 3: 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2, 4, 10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2, 5, 7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2, 6, 12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2, 9, 11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3, 4, 8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3, 6, 7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3, 10, 11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4, 5, 12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5, 6, 8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7, 9, 10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7, 11, 12]</w:t>
            </w:r>
          </w:p>
          <w:p w:rsidR="00E5728C" w:rsidRPr="00E5728C" w:rsidRDefault="00E5728C" w:rsidP="00E5728C">
            <w:pPr>
              <w:rPr>
                <w:rFonts w:ascii="Arial" w:hAnsi="Arial" w:cs="Arial"/>
                <w:sz w:val="24"/>
              </w:rPr>
            </w:pPr>
            <w:r w:rsidRPr="00E5728C">
              <w:rPr>
                <w:rFonts w:ascii="Arial" w:hAnsi="Arial" w:cs="Arial"/>
                <w:sz w:val="24"/>
              </w:rPr>
              <w:t>[1, 8, 9, 12]</w:t>
            </w:r>
          </w:p>
          <w:p w:rsidR="00E5728C" w:rsidRDefault="00E5728C" w:rsidP="00E5728C">
            <w:pPr>
              <w:rPr>
                <w:rFonts w:ascii="Arial" w:hAnsi="Arial" w:cs="Arial"/>
                <w:b/>
                <w:sz w:val="24"/>
              </w:rPr>
            </w:pPr>
            <w:r w:rsidRPr="00EC5870">
              <w:rPr>
                <w:rFonts w:ascii="Arial" w:hAnsi="Arial" w:cs="Arial"/>
                <w:b/>
                <w:sz w:val="24"/>
              </w:rPr>
              <w:t>Order 4: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2, 5, 15, 17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2, 7, 9, 19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3, 8, 9, 12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3, 13, 16, 17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4, 5, 10, 12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6, 7, 10, 20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11, 13, 18, 19]</w:t>
            </w:r>
          </w:p>
          <w:p w:rsidR="00561793" w:rsidRPr="00561793" w:rsidRDefault="00561793" w:rsidP="00561793">
            <w:pPr>
              <w:rPr>
                <w:rFonts w:ascii="Arial" w:hAnsi="Arial" w:cs="Arial"/>
                <w:sz w:val="24"/>
              </w:rPr>
            </w:pPr>
            <w:r w:rsidRPr="00561793">
              <w:rPr>
                <w:rFonts w:ascii="Arial" w:hAnsi="Arial" w:cs="Arial"/>
                <w:sz w:val="24"/>
              </w:rPr>
              <w:t>[1, 11, 14, 15, 20]</w:t>
            </w:r>
          </w:p>
          <w:p w:rsidR="00E5728C" w:rsidRDefault="00E5728C" w:rsidP="00A16AED">
            <w:pPr>
              <w:rPr>
                <w:rFonts w:ascii="Arial" w:hAnsi="Arial" w:cs="Arial"/>
                <w:b/>
                <w:sz w:val="24"/>
              </w:rPr>
            </w:pPr>
          </w:p>
        </w:tc>
      </w:tr>
    </w:tbl>
    <w:p w:rsidR="00EF2CDC" w:rsidRDefault="00EF2CDC">
      <w:pPr>
        <w:rPr>
          <w:rFonts w:ascii="Arial" w:hAnsi="Arial" w:cs="Arial"/>
          <w:sz w:val="24"/>
        </w:rPr>
      </w:pPr>
    </w:p>
    <w:p w:rsidR="00EF2CDC" w:rsidRPr="00EF2CDC" w:rsidRDefault="00EF2CDC">
      <w:pPr>
        <w:rPr>
          <w:rFonts w:ascii="Arial" w:hAnsi="Arial" w:cs="Arial"/>
          <w:sz w:val="24"/>
        </w:rPr>
      </w:pPr>
    </w:p>
    <w:sectPr w:rsidR="00EF2CDC" w:rsidRPr="00EF2C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wtDQ3NjaxNLEwsDRU0lEKTi0uzszPAykwqgUAGmqrkSwAAAA="/>
  </w:docVars>
  <w:rsids>
    <w:rsidRoot w:val="003F46DB"/>
    <w:rsid w:val="001A6BB5"/>
    <w:rsid w:val="003C2B3B"/>
    <w:rsid w:val="003F46DB"/>
    <w:rsid w:val="00561793"/>
    <w:rsid w:val="00693C8E"/>
    <w:rsid w:val="00A16AED"/>
    <w:rsid w:val="00B15F17"/>
    <w:rsid w:val="00C3107B"/>
    <w:rsid w:val="00C708B4"/>
    <w:rsid w:val="00E5728C"/>
    <w:rsid w:val="00EC5870"/>
    <w:rsid w:val="00EF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4E675"/>
  <w15:chartTrackingRefBased/>
  <w15:docId w15:val="{18B9B1AD-5B4A-4A93-A0DD-AF0C192BF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72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8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Samuel D</dc:creator>
  <cp:keywords/>
  <dc:description/>
  <cp:lastModifiedBy>Nelson,Samuel D</cp:lastModifiedBy>
  <cp:revision>7</cp:revision>
  <dcterms:created xsi:type="dcterms:W3CDTF">2020-02-23T02:48:00Z</dcterms:created>
  <dcterms:modified xsi:type="dcterms:W3CDTF">2020-03-28T00:43:00Z</dcterms:modified>
</cp:coreProperties>
</file>